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D241BB" w14:textId="6C056325" w:rsidR="00515125" w:rsidRDefault="00515125" w:rsidP="00D66E04">
      <w:pPr>
        <w:pStyle w:val="ListeParagraf"/>
        <w:kinsoku w:val="0"/>
        <w:overflowPunct w:val="0"/>
        <w:spacing w:after="3"/>
        <w:ind w:left="0" w:right="211" w:firstLine="0"/>
        <w:jc w:val="both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359F8131" w14:textId="764F3576" w:rsidR="00D66E04" w:rsidRDefault="00D66E04" w:rsidP="00D66E04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="Arial" w:hAnsi="Arial" w:cs="Arial"/>
          <w:b/>
          <w:bCs/>
          <w:sz w:val="22"/>
          <w:szCs w:val="22"/>
        </w:rPr>
      </w:pPr>
      <w:r w:rsidRPr="00D66E04">
        <w:rPr>
          <w:rFonts w:ascii="Arial" w:hAnsi="Arial" w:cs="Arial"/>
          <w:b/>
          <w:bCs/>
          <w:sz w:val="22"/>
          <w:szCs w:val="22"/>
        </w:rPr>
        <w:t>BİLİMSEL ARAŞTIRMA PROJELERİ KOORDİNASYON BİRİMİNE</w:t>
      </w:r>
    </w:p>
    <w:p w14:paraId="3D211DF6" w14:textId="77777777" w:rsidR="00D66E04" w:rsidRDefault="00D66E04" w:rsidP="00D66E04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="Arial" w:hAnsi="Arial" w:cs="Arial"/>
          <w:b/>
          <w:bCs/>
          <w:sz w:val="22"/>
          <w:szCs w:val="22"/>
        </w:rPr>
      </w:pPr>
    </w:p>
    <w:p w14:paraId="70DF6C9F" w14:textId="77777777" w:rsidR="00D66E04" w:rsidRPr="00D66E04" w:rsidRDefault="00D66E04" w:rsidP="00D66E04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="Arial" w:hAnsi="Arial" w:cs="Arial"/>
          <w:b/>
          <w:bCs/>
          <w:sz w:val="22"/>
          <w:szCs w:val="22"/>
        </w:rPr>
      </w:pPr>
    </w:p>
    <w:p w14:paraId="08B1FC13" w14:textId="5E2244A7" w:rsidR="00D66E04" w:rsidRDefault="00D66E04" w:rsidP="009E7419">
      <w:pPr>
        <w:pStyle w:val="ListeParagraf"/>
        <w:kinsoku w:val="0"/>
        <w:overflowPunct w:val="0"/>
        <w:spacing w:after="3" w:line="360" w:lineRule="auto"/>
        <w:ind w:left="0" w:right="211" w:firstLine="720"/>
        <w:jc w:val="both"/>
        <w:rPr>
          <w:rFonts w:ascii="Arial" w:hAnsi="Arial" w:cs="Arial"/>
          <w:sz w:val="22"/>
          <w:szCs w:val="22"/>
        </w:rPr>
      </w:pPr>
      <w:r w:rsidRPr="00D66E04">
        <w:rPr>
          <w:rFonts w:ascii="Arial" w:hAnsi="Arial" w:cs="Arial"/>
          <w:sz w:val="22"/>
          <w:szCs w:val="22"/>
        </w:rPr>
        <w:t xml:space="preserve">Yürütücüsü bulunduğum </w:t>
      </w:r>
      <w:r>
        <w:rPr>
          <w:rFonts w:ascii="Arial" w:hAnsi="Arial" w:cs="Arial"/>
          <w:sz w:val="22"/>
          <w:szCs w:val="22"/>
        </w:rPr>
        <w:t>………………………</w:t>
      </w:r>
      <w:r w:rsidRPr="00D66E04">
        <w:rPr>
          <w:rFonts w:ascii="Arial" w:hAnsi="Arial" w:cs="Arial"/>
          <w:sz w:val="22"/>
          <w:szCs w:val="22"/>
        </w:rPr>
        <w:t xml:space="preserve"> nolu ve "</w:t>
      </w:r>
      <w:r>
        <w:rPr>
          <w:rFonts w:ascii="Arial" w:hAnsi="Arial" w:cs="Arial"/>
          <w:sz w:val="22"/>
          <w:szCs w:val="22"/>
        </w:rPr>
        <w:t>…………………………………… ………………………………………</w:t>
      </w:r>
      <w:r w:rsidR="009E7419">
        <w:rPr>
          <w:rFonts w:ascii="Arial" w:hAnsi="Arial" w:cs="Arial"/>
          <w:sz w:val="22"/>
          <w:szCs w:val="22"/>
        </w:rPr>
        <w:t>…………………………………………..</w:t>
      </w:r>
      <w:r w:rsidRPr="00D66E04">
        <w:rPr>
          <w:rFonts w:ascii="Arial" w:hAnsi="Arial" w:cs="Arial"/>
          <w:sz w:val="22"/>
          <w:szCs w:val="22"/>
        </w:rPr>
        <w:t>" başlıklı proje kapsamında aşağıdaki satınalma/harcama</w:t>
      </w:r>
      <w:r>
        <w:rPr>
          <w:rFonts w:ascii="Arial" w:hAnsi="Arial" w:cs="Arial"/>
          <w:sz w:val="22"/>
          <w:szCs w:val="22"/>
        </w:rPr>
        <w:t xml:space="preserve"> </w:t>
      </w:r>
      <w:r w:rsidRPr="00D66E04">
        <w:rPr>
          <w:rFonts w:ascii="Arial" w:hAnsi="Arial" w:cs="Arial"/>
          <w:sz w:val="22"/>
          <w:szCs w:val="22"/>
        </w:rPr>
        <w:t>işlemlerinin gerçekleştirilmesi hususunda gereğini arz ederim.</w:t>
      </w:r>
    </w:p>
    <w:p w14:paraId="3DEA2367" w14:textId="77777777" w:rsidR="00D66E04" w:rsidRDefault="00D66E04" w:rsidP="00D66E04">
      <w:pPr>
        <w:kinsoku w:val="0"/>
        <w:overflowPunct w:val="0"/>
        <w:spacing w:after="3"/>
        <w:ind w:right="211"/>
        <w:jc w:val="both"/>
        <w:rPr>
          <w:rFonts w:ascii="Arial" w:hAnsi="Arial" w:cs="Arial"/>
          <w:sz w:val="22"/>
          <w:szCs w:val="22"/>
        </w:rPr>
      </w:pPr>
    </w:p>
    <w:p w14:paraId="52B49A4D" w14:textId="77777777" w:rsidR="00D66E04" w:rsidRDefault="00D66E04" w:rsidP="00D66E04">
      <w:pPr>
        <w:kinsoku w:val="0"/>
        <w:overflowPunct w:val="0"/>
        <w:spacing w:after="3"/>
        <w:ind w:right="211"/>
        <w:jc w:val="both"/>
        <w:rPr>
          <w:rFonts w:ascii="Arial" w:hAnsi="Arial" w:cs="Arial"/>
          <w:sz w:val="22"/>
          <w:szCs w:val="22"/>
        </w:rPr>
      </w:pPr>
    </w:p>
    <w:p w14:paraId="3FCE007D" w14:textId="0EFEB1BE" w:rsidR="00D66E04" w:rsidRDefault="00D66E04" w:rsidP="00D66E04">
      <w:pPr>
        <w:kinsoku w:val="0"/>
        <w:overflowPunct w:val="0"/>
        <w:spacing w:after="3"/>
        <w:ind w:left="7200" w:right="211" w:firstLine="720"/>
        <w:jc w:val="both"/>
        <w:rPr>
          <w:rFonts w:ascii="Arial" w:hAnsi="Arial" w:cs="Arial"/>
          <w:bCs/>
          <w:sz w:val="22"/>
          <w:szCs w:val="22"/>
        </w:rPr>
      </w:pPr>
      <w:r w:rsidRPr="00FD01C3">
        <w:rPr>
          <w:rFonts w:ascii="Arial" w:hAnsi="Arial" w:cs="Arial"/>
          <w:sz w:val="22"/>
          <w:szCs w:val="22"/>
        </w:rPr>
        <w:t>…</w:t>
      </w:r>
      <w:r w:rsidRPr="00FD01C3">
        <w:rPr>
          <w:rFonts w:ascii="Arial" w:hAnsi="Arial" w:cs="Arial"/>
          <w:bCs/>
          <w:sz w:val="22"/>
          <w:szCs w:val="22"/>
        </w:rPr>
        <w:t>/.../20</w:t>
      </w:r>
      <w:r>
        <w:rPr>
          <w:rFonts w:ascii="Arial" w:hAnsi="Arial" w:cs="Arial"/>
          <w:bCs/>
          <w:sz w:val="22"/>
          <w:szCs w:val="22"/>
        </w:rPr>
        <w:t>…</w:t>
      </w:r>
    </w:p>
    <w:p w14:paraId="71ECE48F" w14:textId="08934931" w:rsidR="00D66E04" w:rsidRDefault="00D66E04" w:rsidP="00D66E04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Unvan, Adı Soyadı</w:t>
      </w:r>
    </w:p>
    <w:p w14:paraId="58A4FB52" w14:textId="77777777" w:rsidR="00D66E04" w:rsidRDefault="00D66E04" w:rsidP="00D66E04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bCs/>
          <w:sz w:val="22"/>
          <w:szCs w:val="22"/>
        </w:rPr>
      </w:pPr>
    </w:p>
    <w:p w14:paraId="5B2292B8" w14:textId="77777777" w:rsidR="00D66E04" w:rsidRDefault="00D66E04" w:rsidP="00D66E04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bCs/>
          <w:sz w:val="22"/>
          <w:szCs w:val="22"/>
        </w:rPr>
      </w:pPr>
    </w:p>
    <w:p w14:paraId="7BA47F8B" w14:textId="77777777" w:rsidR="00D66E04" w:rsidRPr="00D66E04" w:rsidRDefault="00D66E04" w:rsidP="00D66E04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sz w:val="22"/>
          <w:szCs w:val="22"/>
        </w:rPr>
      </w:pPr>
    </w:p>
    <w:p w14:paraId="795CDCFD" w14:textId="77B21230" w:rsidR="00D66E04" w:rsidRPr="00D66E04" w:rsidRDefault="00D66E04" w:rsidP="00D66E04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="Arial" w:hAnsi="Arial" w:cs="Arial"/>
          <w:b/>
          <w:bCs/>
          <w:sz w:val="22"/>
          <w:szCs w:val="22"/>
        </w:rPr>
      </w:pPr>
      <w:r w:rsidRPr="00D66E04">
        <w:rPr>
          <w:rFonts w:ascii="Arial" w:hAnsi="Arial" w:cs="Arial"/>
          <w:b/>
          <w:bCs/>
          <w:sz w:val="22"/>
          <w:szCs w:val="22"/>
        </w:rPr>
        <w:t>SEYAHAT HARCAMA TALEB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06"/>
        <w:gridCol w:w="5812"/>
      </w:tblGrid>
      <w:tr w:rsidR="00D66E04" w:rsidRPr="00D66E04" w14:paraId="0C2F479B" w14:textId="77777777" w:rsidTr="00D66E04">
        <w:trPr>
          <w:trHeight w:val="397"/>
        </w:trPr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30A4F0" w14:textId="4A89507F" w:rsidR="00D66E04" w:rsidRPr="00D66E04" w:rsidRDefault="00D66E04" w:rsidP="00D66E0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6E04">
              <w:rPr>
                <w:rFonts w:ascii="Arial" w:hAnsi="Arial" w:cs="Arial"/>
                <w:b/>
                <w:bCs/>
                <w:sz w:val="22"/>
                <w:szCs w:val="22"/>
              </w:rPr>
              <w:t>Seyahat Edecek Araştırmacı(lar)</w:t>
            </w:r>
          </w:p>
        </w:tc>
        <w:tc>
          <w:tcPr>
            <w:tcW w:w="5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A4DE35" w14:textId="77777777" w:rsidR="00D66E04" w:rsidRDefault="00D66E04" w:rsidP="00D66E0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C34445B" w14:textId="77777777" w:rsidR="009E7419" w:rsidRPr="00D66E04" w:rsidRDefault="009E7419" w:rsidP="00D66E04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D66E04" w14:paraId="20FC77C5" w14:textId="77777777" w:rsidTr="00D66E04">
        <w:trPr>
          <w:trHeight w:val="397"/>
        </w:trPr>
        <w:tc>
          <w:tcPr>
            <w:tcW w:w="38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700A9C1" w14:textId="399F7F8E" w:rsidR="00D66E04" w:rsidRPr="00D66E04" w:rsidRDefault="00D66E04" w:rsidP="00D66E04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6E04">
              <w:rPr>
                <w:rFonts w:ascii="Arial" w:hAnsi="Arial" w:cs="Arial"/>
                <w:b/>
                <w:bCs/>
                <w:sz w:val="22"/>
                <w:szCs w:val="22"/>
              </w:rPr>
              <w:t>Seyahatin Amacı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F7D3239" w14:textId="77777777" w:rsidR="00D66E04" w:rsidRPr="00D66E04" w:rsidRDefault="00D66E04" w:rsidP="00D66E04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D66E04" w14:paraId="6D3E26B1" w14:textId="77777777" w:rsidTr="00D66E04">
        <w:trPr>
          <w:trHeight w:val="397"/>
        </w:trPr>
        <w:tc>
          <w:tcPr>
            <w:tcW w:w="38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08B89D9" w14:textId="5EFB9453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6E04">
              <w:rPr>
                <w:rFonts w:ascii="Arial" w:hAnsi="Arial" w:cs="Arial"/>
                <w:b/>
                <w:bCs/>
                <w:sz w:val="22"/>
                <w:szCs w:val="22"/>
              </w:rPr>
              <w:t>Gidilecek Yer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41608" w14:textId="3FBDA6E4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D66E04" w14:paraId="7202D886" w14:textId="77777777" w:rsidTr="00D66E04">
        <w:trPr>
          <w:trHeight w:val="397"/>
        </w:trPr>
        <w:tc>
          <w:tcPr>
            <w:tcW w:w="38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56B6D5B" w14:textId="7433CAB4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6E04">
              <w:rPr>
                <w:rFonts w:ascii="Arial" w:hAnsi="Arial" w:cs="Arial"/>
                <w:b/>
                <w:bCs/>
                <w:sz w:val="22"/>
                <w:szCs w:val="22"/>
              </w:rPr>
              <w:t>Tarih Aralığı (yol dahil)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54EFB12" w14:textId="69B861A7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D66E04" w14:paraId="44D4569A" w14:textId="77777777" w:rsidTr="00D66E04">
        <w:trPr>
          <w:trHeight w:val="397"/>
        </w:trPr>
        <w:tc>
          <w:tcPr>
            <w:tcW w:w="38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1EC197F" w14:textId="2ED81612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6E04">
              <w:rPr>
                <w:rFonts w:ascii="Arial" w:hAnsi="Arial" w:cs="Arial"/>
                <w:b/>
                <w:bCs/>
                <w:sz w:val="22"/>
                <w:szCs w:val="22"/>
              </w:rPr>
              <w:t>Yevmiye Talep Edilen Gün Sayısı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99ADB19" w14:textId="77777777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D66E04" w14:paraId="2F9CBBF1" w14:textId="77777777" w:rsidTr="00D66E04">
        <w:trPr>
          <w:trHeight w:val="397"/>
        </w:trPr>
        <w:tc>
          <w:tcPr>
            <w:tcW w:w="38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84A6550" w14:textId="73DBB1AC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6E04">
              <w:rPr>
                <w:rFonts w:ascii="Arial" w:hAnsi="Arial" w:cs="Arial"/>
                <w:b/>
                <w:bCs/>
                <w:sz w:val="22"/>
                <w:szCs w:val="22"/>
              </w:rPr>
              <w:t>Ulaşım Şekli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91D99A8" w14:textId="77777777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D66E04" w14:paraId="0F59E26A" w14:textId="77777777" w:rsidTr="00D66E04">
        <w:trPr>
          <w:trHeight w:val="397"/>
        </w:trPr>
        <w:tc>
          <w:tcPr>
            <w:tcW w:w="38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E6595BE" w14:textId="6E754327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6E04">
              <w:rPr>
                <w:rFonts w:ascii="Arial" w:hAnsi="Arial" w:cs="Arial"/>
                <w:b/>
                <w:bCs/>
                <w:sz w:val="22"/>
                <w:szCs w:val="22"/>
              </w:rPr>
              <w:t>Talep Edilen Harcamalar</w:t>
            </w:r>
            <w:r w:rsidR="009E741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Yevmiye, Konaklama, Katılım Ücreti)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2E5AAF" w14:textId="77777777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D66E04" w14:paraId="30ED6890" w14:textId="77777777" w:rsidTr="00D66E04">
        <w:trPr>
          <w:trHeight w:val="397"/>
        </w:trPr>
        <w:tc>
          <w:tcPr>
            <w:tcW w:w="380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D896CE8" w14:textId="27D781BF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6E04">
              <w:rPr>
                <w:rFonts w:ascii="Arial" w:hAnsi="Arial" w:cs="Arial"/>
                <w:b/>
                <w:bCs/>
                <w:sz w:val="22"/>
                <w:szCs w:val="22"/>
              </w:rPr>
              <w:t>Avans Talebi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m</w:t>
            </w:r>
            <w:r w:rsidR="00103D8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TL)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C23B541" w14:textId="6810255C" w:rsidR="00D66E04" w:rsidRPr="00D66E04" w:rsidRDefault="00D66E04" w:rsidP="00D66E0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0258FA68" w14:textId="77777777" w:rsidR="00AF3231" w:rsidRDefault="00AF3231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6EC1C79F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64F114B4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B6D5E4A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54E2E0E0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273B6D4A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7C6EFFFC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6BAAE8DB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161681F9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1CE1208F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4AF8EB2E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584BF211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2B11C6C4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34FDA396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2B11B986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441BE2D2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3D6090CA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4964076F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6B7AA01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A152C2E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3A734063" w14:textId="77777777" w:rsidR="00D66E04" w:rsidRDefault="00D66E04" w:rsidP="00AF3231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B34B8D7" w14:textId="322FA687" w:rsidR="00D66E04" w:rsidRDefault="00D66E04" w:rsidP="00D66E04">
      <w:pPr>
        <w:pStyle w:val="GvdeMetni"/>
        <w:kinsoku w:val="0"/>
        <w:overflowPunct w:val="0"/>
        <w:spacing w:before="3"/>
        <w:jc w:val="center"/>
        <w:rPr>
          <w:rFonts w:ascii="Arial" w:hAnsi="Arial" w:cs="Arial"/>
          <w:b/>
          <w:bCs/>
        </w:rPr>
      </w:pPr>
      <w:r w:rsidRPr="00D66E04">
        <w:rPr>
          <w:rFonts w:ascii="Arial" w:hAnsi="Arial" w:cs="Arial"/>
          <w:b/>
          <w:bCs/>
        </w:rPr>
        <w:lastRenderedPageBreak/>
        <w:t>BANKA FORMU</w:t>
      </w:r>
    </w:p>
    <w:p w14:paraId="4A7933EF" w14:textId="77777777" w:rsidR="00D66E04" w:rsidRDefault="00D66E04" w:rsidP="00D66E04">
      <w:pPr>
        <w:pStyle w:val="GvdeMetni"/>
        <w:kinsoku w:val="0"/>
        <w:overflowPunct w:val="0"/>
        <w:spacing w:before="3"/>
        <w:jc w:val="center"/>
        <w:rPr>
          <w:rFonts w:ascii="Arial" w:hAnsi="Arial" w:cs="Arial"/>
          <w:b/>
          <w:bCs/>
        </w:rPr>
      </w:pPr>
    </w:p>
    <w:p w14:paraId="2337655B" w14:textId="77777777" w:rsidR="006378D5" w:rsidRDefault="006378D5" w:rsidP="00D66E04">
      <w:pPr>
        <w:pStyle w:val="GvdeMetni"/>
        <w:kinsoku w:val="0"/>
        <w:overflowPunct w:val="0"/>
        <w:spacing w:before="3"/>
        <w:jc w:val="center"/>
        <w:rPr>
          <w:rFonts w:ascii="Arial" w:hAnsi="Arial" w:cs="Arial"/>
          <w:b/>
          <w:bCs/>
        </w:rPr>
      </w:pPr>
    </w:p>
    <w:p w14:paraId="47825688" w14:textId="076B7487" w:rsidR="006378D5" w:rsidRPr="00D66E04" w:rsidRDefault="006378D5" w:rsidP="00D66E04">
      <w:pPr>
        <w:pStyle w:val="GvdeMetni"/>
        <w:kinsoku w:val="0"/>
        <w:overflowPunct w:val="0"/>
        <w:spacing w:before="3"/>
        <w:jc w:val="center"/>
        <w:rPr>
          <w:rFonts w:ascii="Arial" w:hAnsi="Arial" w:cs="Arial"/>
          <w:b/>
          <w:bCs/>
        </w:rPr>
      </w:pPr>
      <w:r w:rsidRPr="006378D5">
        <w:rPr>
          <w:rFonts w:ascii="Arial" w:hAnsi="Arial" w:cs="Arial"/>
          <w:b/>
          <w:bCs/>
        </w:rPr>
        <w:t>STRATEJİ GELİŞTİRME DAİRESİ BAŞKANLIĞINA</w:t>
      </w:r>
    </w:p>
    <w:p w14:paraId="6C74FCB4" w14:textId="77777777" w:rsidR="00D66E04" w:rsidRPr="006378D5" w:rsidRDefault="00D66E04" w:rsidP="006378D5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6E2F3073" w14:textId="77777777" w:rsidR="00D66E04" w:rsidRPr="006378D5" w:rsidRDefault="00D66E04" w:rsidP="006378D5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AD76DA5" w14:textId="69AC1C19" w:rsidR="00D66E04" w:rsidRPr="006378D5" w:rsidRDefault="006378D5" w:rsidP="006378D5">
      <w:pPr>
        <w:pStyle w:val="ListeParagraf"/>
        <w:kinsoku w:val="0"/>
        <w:overflowPunct w:val="0"/>
        <w:spacing w:after="3"/>
        <w:ind w:left="0" w:right="211" w:firstLine="720"/>
        <w:jc w:val="both"/>
        <w:rPr>
          <w:rFonts w:ascii="Arial" w:hAnsi="Arial" w:cs="Arial"/>
          <w:sz w:val="22"/>
          <w:szCs w:val="22"/>
        </w:rPr>
      </w:pPr>
      <w:r w:rsidRPr="006378D5">
        <w:rPr>
          <w:rFonts w:ascii="Arial" w:hAnsi="Arial" w:cs="Arial"/>
          <w:sz w:val="22"/>
          <w:szCs w:val="22"/>
        </w:rPr>
        <w:t>Adıma tahakkuk eden özlük haklarımın aşağıda adı ve hesap numarası belirtilen banka hesabına havale edilmesi</w:t>
      </w:r>
      <w:r>
        <w:rPr>
          <w:rFonts w:ascii="Arial" w:hAnsi="Arial" w:cs="Arial"/>
          <w:sz w:val="22"/>
          <w:szCs w:val="22"/>
        </w:rPr>
        <w:t xml:space="preserve"> </w:t>
      </w:r>
      <w:r w:rsidRPr="006378D5">
        <w:rPr>
          <w:rFonts w:ascii="Arial" w:hAnsi="Arial" w:cs="Arial"/>
          <w:sz w:val="22"/>
          <w:szCs w:val="22"/>
        </w:rPr>
        <w:t>hususunu arz ederim</w:t>
      </w:r>
      <w:r w:rsidR="00D66E04" w:rsidRPr="006378D5">
        <w:rPr>
          <w:rFonts w:ascii="Arial" w:hAnsi="Arial" w:cs="Arial"/>
          <w:sz w:val="22"/>
          <w:szCs w:val="22"/>
        </w:rPr>
        <w:t>.</w:t>
      </w:r>
    </w:p>
    <w:p w14:paraId="0595FE7B" w14:textId="77777777" w:rsidR="00D66E04" w:rsidRPr="006378D5" w:rsidRDefault="00D66E04" w:rsidP="006378D5">
      <w:pPr>
        <w:kinsoku w:val="0"/>
        <w:overflowPunct w:val="0"/>
        <w:spacing w:after="3"/>
        <w:ind w:right="211"/>
        <w:jc w:val="both"/>
        <w:rPr>
          <w:rFonts w:ascii="Arial" w:hAnsi="Arial" w:cs="Arial"/>
          <w:sz w:val="22"/>
          <w:szCs w:val="22"/>
        </w:rPr>
      </w:pPr>
    </w:p>
    <w:p w14:paraId="66505640" w14:textId="77777777" w:rsidR="00D66E04" w:rsidRPr="006378D5" w:rsidRDefault="00D66E04" w:rsidP="006378D5">
      <w:pPr>
        <w:kinsoku w:val="0"/>
        <w:overflowPunct w:val="0"/>
        <w:spacing w:after="3"/>
        <w:ind w:right="211"/>
        <w:jc w:val="both"/>
        <w:rPr>
          <w:rFonts w:ascii="Arial" w:hAnsi="Arial" w:cs="Arial"/>
          <w:sz w:val="22"/>
          <w:szCs w:val="22"/>
        </w:rPr>
      </w:pPr>
    </w:p>
    <w:p w14:paraId="3309BD7A" w14:textId="77777777" w:rsidR="00D66E04" w:rsidRDefault="00D66E04" w:rsidP="00D66E04">
      <w:pPr>
        <w:kinsoku w:val="0"/>
        <w:overflowPunct w:val="0"/>
        <w:spacing w:after="3"/>
        <w:ind w:left="7200" w:right="211" w:firstLine="720"/>
        <w:jc w:val="both"/>
        <w:rPr>
          <w:rFonts w:ascii="Arial" w:hAnsi="Arial" w:cs="Arial"/>
          <w:bCs/>
          <w:sz w:val="22"/>
          <w:szCs w:val="22"/>
        </w:rPr>
      </w:pPr>
      <w:r w:rsidRPr="00FD01C3">
        <w:rPr>
          <w:rFonts w:ascii="Arial" w:hAnsi="Arial" w:cs="Arial"/>
          <w:sz w:val="22"/>
          <w:szCs w:val="22"/>
        </w:rPr>
        <w:t>…</w:t>
      </w:r>
      <w:r w:rsidRPr="00FD01C3">
        <w:rPr>
          <w:rFonts w:ascii="Arial" w:hAnsi="Arial" w:cs="Arial"/>
          <w:bCs/>
          <w:sz w:val="22"/>
          <w:szCs w:val="22"/>
        </w:rPr>
        <w:t>/.../20</w:t>
      </w:r>
      <w:r>
        <w:rPr>
          <w:rFonts w:ascii="Arial" w:hAnsi="Arial" w:cs="Arial"/>
          <w:bCs/>
          <w:sz w:val="22"/>
          <w:szCs w:val="22"/>
        </w:rPr>
        <w:t>…</w:t>
      </w:r>
    </w:p>
    <w:p w14:paraId="17B6BE33" w14:textId="77777777" w:rsidR="00D66E04" w:rsidRDefault="00D66E04" w:rsidP="00D66E04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Unvan, Adı Soyadı</w:t>
      </w:r>
    </w:p>
    <w:p w14:paraId="58AB6BF0" w14:textId="77777777" w:rsidR="00D66E04" w:rsidRDefault="00D66E04" w:rsidP="00D66E04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bCs/>
          <w:sz w:val="22"/>
          <w:szCs w:val="22"/>
        </w:rPr>
      </w:pPr>
    </w:p>
    <w:p w14:paraId="4358C5FB" w14:textId="77777777" w:rsidR="00D66E04" w:rsidRDefault="00D66E04" w:rsidP="00D66E04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bCs/>
          <w:sz w:val="22"/>
          <w:szCs w:val="22"/>
        </w:rPr>
      </w:pPr>
    </w:p>
    <w:p w14:paraId="5F3C1F55" w14:textId="0C85486D" w:rsidR="00D66E04" w:rsidRPr="00D66E04" w:rsidRDefault="00D66E04" w:rsidP="006378D5">
      <w:pPr>
        <w:pStyle w:val="ListeParagraf"/>
        <w:kinsoku w:val="0"/>
        <w:overflowPunct w:val="0"/>
        <w:spacing w:after="3"/>
        <w:ind w:left="0" w:right="211" w:firstLine="0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4"/>
        <w:gridCol w:w="6804"/>
      </w:tblGrid>
      <w:tr w:rsidR="00D66E04" w:rsidRPr="006378D5" w14:paraId="2088A313" w14:textId="77777777" w:rsidTr="006378D5">
        <w:trPr>
          <w:trHeight w:val="397"/>
        </w:trPr>
        <w:tc>
          <w:tcPr>
            <w:tcW w:w="2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8AEF26" w14:textId="67330DA0" w:rsidR="00D66E04" w:rsidRPr="006378D5" w:rsidRDefault="006378D5" w:rsidP="00F456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78D5">
              <w:rPr>
                <w:rFonts w:ascii="Arial" w:hAnsi="Arial" w:cs="Arial"/>
                <w:b/>
                <w:bCs/>
                <w:sz w:val="22"/>
                <w:szCs w:val="22"/>
              </w:rPr>
              <w:t>Banka Adı</w:t>
            </w:r>
          </w:p>
        </w:tc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055488" w14:textId="77777777" w:rsidR="00D66E04" w:rsidRPr="006378D5" w:rsidRDefault="00D66E04" w:rsidP="00F456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6378D5" w14:paraId="0B196398" w14:textId="77777777" w:rsidTr="006378D5">
        <w:trPr>
          <w:trHeight w:val="397"/>
        </w:trPr>
        <w:tc>
          <w:tcPr>
            <w:tcW w:w="28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E4D630" w14:textId="733D673A" w:rsidR="00D66E04" w:rsidRPr="006378D5" w:rsidRDefault="006378D5" w:rsidP="00F45608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78D5">
              <w:rPr>
                <w:rFonts w:ascii="Arial" w:hAnsi="Arial" w:cs="Arial"/>
                <w:b/>
                <w:bCs/>
                <w:sz w:val="22"/>
                <w:szCs w:val="22"/>
              </w:rPr>
              <w:t>Şubes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9F9B173" w14:textId="77777777" w:rsidR="00D66E04" w:rsidRPr="006378D5" w:rsidRDefault="00D66E04" w:rsidP="00F45608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6378D5" w14:paraId="3DD1AB53" w14:textId="77777777" w:rsidTr="006378D5">
        <w:trPr>
          <w:trHeight w:val="397"/>
        </w:trPr>
        <w:tc>
          <w:tcPr>
            <w:tcW w:w="28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80E7763" w14:textId="3CA85090" w:rsidR="00D66E04" w:rsidRPr="006378D5" w:rsidRDefault="006378D5" w:rsidP="00F456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78D5">
              <w:rPr>
                <w:rFonts w:ascii="Arial" w:hAnsi="Arial" w:cs="Arial"/>
                <w:b/>
                <w:bCs/>
                <w:sz w:val="22"/>
                <w:szCs w:val="22"/>
              </w:rPr>
              <w:t>IBAN Numarası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E070183" w14:textId="77777777" w:rsidR="00D66E04" w:rsidRPr="006378D5" w:rsidRDefault="00D66E04" w:rsidP="00F456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66E04" w:rsidRPr="006378D5" w14:paraId="4591CBAF" w14:textId="77777777" w:rsidTr="006378D5">
        <w:trPr>
          <w:trHeight w:val="397"/>
        </w:trPr>
        <w:tc>
          <w:tcPr>
            <w:tcW w:w="28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FA6537D" w14:textId="36A3B80A" w:rsidR="00D66E04" w:rsidRPr="006378D5" w:rsidRDefault="006378D5" w:rsidP="00F456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78D5">
              <w:rPr>
                <w:rFonts w:ascii="Arial" w:hAnsi="Arial" w:cs="Arial"/>
                <w:b/>
                <w:bCs/>
                <w:sz w:val="22"/>
                <w:szCs w:val="22"/>
              </w:rPr>
              <w:t>TC Kimlik Numarası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ADDAF10" w14:textId="77777777" w:rsidR="00D66E04" w:rsidRPr="006378D5" w:rsidRDefault="00D66E04" w:rsidP="00F456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1BB69204" w14:textId="77777777" w:rsidR="00D66E04" w:rsidRDefault="00D66E04" w:rsidP="00D66E04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460C6AB6" w14:textId="77777777" w:rsidR="00D66E04" w:rsidRDefault="00D66E04" w:rsidP="00D66E04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656697FD" w14:textId="77777777" w:rsidR="00D66E04" w:rsidRDefault="00D66E04" w:rsidP="00D66E04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CA3892D" w14:textId="77777777" w:rsidR="006378D5" w:rsidRDefault="006378D5" w:rsidP="00D66E04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52CDB48D" w14:textId="77777777" w:rsidR="00103D89" w:rsidRDefault="00103D89" w:rsidP="00D66E04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3894741E" w14:textId="77777777" w:rsidR="00103D89" w:rsidRDefault="00103D89" w:rsidP="00D66E04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32377625" w14:textId="77777777" w:rsidR="00103D89" w:rsidRDefault="00103D89" w:rsidP="00D66E04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33321277" w14:textId="77777777" w:rsidR="006378D5" w:rsidRDefault="006378D5" w:rsidP="00D66E04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D3193C8" w14:textId="77777777" w:rsidR="00D66E04" w:rsidRDefault="00D66E04" w:rsidP="00D66E04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70B27B65" w14:textId="77777777" w:rsidR="006378D5" w:rsidRPr="00D66E04" w:rsidRDefault="006378D5" w:rsidP="006378D5">
      <w:pPr>
        <w:pStyle w:val="GvdeMetni"/>
        <w:kinsoku w:val="0"/>
        <w:overflowPunct w:val="0"/>
        <w:spacing w:before="3"/>
        <w:jc w:val="center"/>
        <w:rPr>
          <w:rFonts w:ascii="Arial" w:hAnsi="Arial" w:cs="Arial"/>
          <w:b/>
          <w:bCs/>
        </w:rPr>
      </w:pPr>
      <w:r w:rsidRPr="006378D5">
        <w:rPr>
          <w:rFonts w:ascii="Arial" w:hAnsi="Arial" w:cs="Arial"/>
          <w:b/>
          <w:bCs/>
        </w:rPr>
        <w:t>STRATEJİ GELİŞTİRME DAİRESİ BAŞKANLIĞINA</w:t>
      </w:r>
    </w:p>
    <w:p w14:paraId="0A34C8C2" w14:textId="77777777" w:rsidR="006378D5" w:rsidRPr="006378D5" w:rsidRDefault="006378D5" w:rsidP="006378D5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26065FB8" w14:textId="77777777" w:rsidR="006378D5" w:rsidRPr="006378D5" w:rsidRDefault="006378D5" w:rsidP="006378D5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5D92D3E2" w14:textId="77777777" w:rsidR="006378D5" w:rsidRPr="006378D5" w:rsidRDefault="006378D5" w:rsidP="006378D5">
      <w:pPr>
        <w:pStyle w:val="ListeParagraf"/>
        <w:kinsoku w:val="0"/>
        <w:overflowPunct w:val="0"/>
        <w:spacing w:after="3"/>
        <w:ind w:left="0" w:right="211" w:firstLine="720"/>
        <w:jc w:val="both"/>
        <w:rPr>
          <w:rFonts w:ascii="Arial" w:hAnsi="Arial" w:cs="Arial"/>
          <w:sz w:val="22"/>
          <w:szCs w:val="22"/>
        </w:rPr>
      </w:pPr>
      <w:r w:rsidRPr="006378D5">
        <w:rPr>
          <w:rFonts w:ascii="Arial" w:hAnsi="Arial" w:cs="Arial"/>
          <w:sz w:val="22"/>
          <w:szCs w:val="22"/>
        </w:rPr>
        <w:t>Adıma tahakkuk eden özlük haklarımın aşağıda adı ve hesap numarası belirtilen banka hesabına havale edilmesi</w:t>
      </w:r>
      <w:r>
        <w:rPr>
          <w:rFonts w:ascii="Arial" w:hAnsi="Arial" w:cs="Arial"/>
          <w:sz w:val="22"/>
          <w:szCs w:val="22"/>
        </w:rPr>
        <w:t xml:space="preserve"> </w:t>
      </w:r>
      <w:r w:rsidRPr="006378D5">
        <w:rPr>
          <w:rFonts w:ascii="Arial" w:hAnsi="Arial" w:cs="Arial"/>
          <w:sz w:val="22"/>
          <w:szCs w:val="22"/>
        </w:rPr>
        <w:t>hususunu arz ederim.</w:t>
      </w:r>
    </w:p>
    <w:p w14:paraId="64D76E39" w14:textId="77777777" w:rsidR="006378D5" w:rsidRPr="006378D5" w:rsidRDefault="006378D5" w:rsidP="006378D5">
      <w:pPr>
        <w:kinsoku w:val="0"/>
        <w:overflowPunct w:val="0"/>
        <w:spacing w:after="3"/>
        <w:ind w:right="211"/>
        <w:jc w:val="both"/>
        <w:rPr>
          <w:rFonts w:ascii="Arial" w:hAnsi="Arial" w:cs="Arial"/>
          <w:sz w:val="22"/>
          <w:szCs w:val="22"/>
        </w:rPr>
      </w:pPr>
    </w:p>
    <w:p w14:paraId="37AC7AD7" w14:textId="77777777" w:rsidR="006378D5" w:rsidRPr="006378D5" w:rsidRDefault="006378D5" w:rsidP="006378D5">
      <w:pPr>
        <w:kinsoku w:val="0"/>
        <w:overflowPunct w:val="0"/>
        <w:spacing w:after="3"/>
        <w:ind w:right="211"/>
        <w:jc w:val="both"/>
        <w:rPr>
          <w:rFonts w:ascii="Arial" w:hAnsi="Arial" w:cs="Arial"/>
          <w:sz w:val="22"/>
          <w:szCs w:val="22"/>
        </w:rPr>
      </w:pPr>
    </w:p>
    <w:p w14:paraId="6EF166CA" w14:textId="77777777" w:rsidR="006378D5" w:rsidRDefault="006378D5" w:rsidP="006378D5">
      <w:pPr>
        <w:kinsoku w:val="0"/>
        <w:overflowPunct w:val="0"/>
        <w:spacing w:after="3"/>
        <w:ind w:left="7200" w:right="211" w:firstLine="720"/>
        <w:jc w:val="both"/>
        <w:rPr>
          <w:rFonts w:ascii="Arial" w:hAnsi="Arial" w:cs="Arial"/>
          <w:bCs/>
          <w:sz w:val="22"/>
          <w:szCs w:val="22"/>
        </w:rPr>
      </w:pPr>
      <w:r w:rsidRPr="00FD01C3">
        <w:rPr>
          <w:rFonts w:ascii="Arial" w:hAnsi="Arial" w:cs="Arial"/>
          <w:sz w:val="22"/>
          <w:szCs w:val="22"/>
        </w:rPr>
        <w:t>…</w:t>
      </w:r>
      <w:r w:rsidRPr="00FD01C3">
        <w:rPr>
          <w:rFonts w:ascii="Arial" w:hAnsi="Arial" w:cs="Arial"/>
          <w:bCs/>
          <w:sz w:val="22"/>
          <w:szCs w:val="22"/>
        </w:rPr>
        <w:t>/.../20</w:t>
      </w:r>
      <w:r>
        <w:rPr>
          <w:rFonts w:ascii="Arial" w:hAnsi="Arial" w:cs="Arial"/>
          <w:bCs/>
          <w:sz w:val="22"/>
          <w:szCs w:val="22"/>
        </w:rPr>
        <w:t>…</w:t>
      </w:r>
    </w:p>
    <w:p w14:paraId="3E0147AC" w14:textId="77777777" w:rsidR="006378D5" w:rsidRDefault="006378D5" w:rsidP="006378D5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Unvan, Adı Soyadı</w:t>
      </w:r>
    </w:p>
    <w:p w14:paraId="522767BA" w14:textId="77777777" w:rsidR="006378D5" w:rsidRDefault="006378D5" w:rsidP="006378D5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bCs/>
          <w:sz w:val="22"/>
          <w:szCs w:val="22"/>
        </w:rPr>
      </w:pPr>
    </w:p>
    <w:p w14:paraId="4CC32708" w14:textId="77777777" w:rsidR="006378D5" w:rsidRDefault="006378D5" w:rsidP="006378D5">
      <w:pPr>
        <w:kinsoku w:val="0"/>
        <w:overflowPunct w:val="0"/>
        <w:spacing w:after="3"/>
        <w:ind w:left="7200" w:right="211" w:firstLine="30"/>
        <w:jc w:val="both"/>
        <w:rPr>
          <w:rFonts w:ascii="Arial" w:hAnsi="Arial" w:cs="Arial"/>
          <w:bCs/>
          <w:sz w:val="22"/>
          <w:szCs w:val="22"/>
        </w:rPr>
      </w:pPr>
    </w:p>
    <w:p w14:paraId="75BD3D49" w14:textId="77777777" w:rsidR="006378D5" w:rsidRPr="00D66E04" w:rsidRDefault="006378D5" w:rsidP="006378D5">
      <w:pPr>
        <w:pStyle w:val="ListeParagraf"/>
        <w:kinsoku w:val="0"/>
        <w:overflowPunct w:val="0"/>
        <w:spacing w:after="3"/>
        <w:ind w:left="0" w:right="211" w:firstLine="0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4"/>
        <w:gridCol w:w="6804"/>
      </w:tblGrid>
      <w:tr w:rsidR="006378D5" w:rsidRPr="006378D5" w14:paraId="50E8B969" w14:textId="77777777" w:rsidTr="00F45608">
        <w:trPr>
          <w:trHeight w:val="397"/>
        </w:trPr>
        <w:tc>
          <w:tcPr>
            <w:tcW w:w="2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E5227C" w14:textId="77777777" w:rsidR="006378D5" w:rsidRPr="006378D5" w:rsidRDefault="006378D5" w:rsidP="00F456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78D5">
              <w:rPr>
                <w:rFonts w:ascii="Arial" w:hAnsi="Arial" w:cs="Arial"/>
                <w:b/>
                <w:bCs/>
                <w:sz w:val="22"/>
                <w:szCs w:val="22"/>
              </w:rPr>
              <w:t>Banka Adı</w:t>
            </w:r>
          </w:p>
        </w:tc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68F0C0" w14:textId="77777777" w:rsidR="006378D5" w:rsidRPr="006378D5" w:rsidRDefault="006378D5" w:rsidP="00F456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6378D5" w:rsidRPr="006378D5" w14:paraId="2A1F8588" w14:textId="77777777" w:rsidTr="00F45608">
        <w:trPr>
          <w:trHeight w:val="397"/>
        </w:trPr>
        <w:tc>
          <w:tcPr>
            <w:tcW w:w="28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B1DCBD0" w14:textId="77777777" w:rsidR="006378D5" w:rsidRPr="006378D5" w:rsidRDefault="006378D5" w:rsidP="00F45608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78D5">
              <w:rPr>
                <w:rFonts w:ascii="Arial" w:hAnsi="Arial" w:cs="Arial"/>
                <w:b/>
                <w:bCs/>
                <w:sz w:val="22"/>
                <w:szCs w:val="22"/>
              </w:rPr>
              <w:t>Şubes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2095CD" w14:textId="77777777" w:rsidR="006378D5" w:rsidRPr="006378D5" w:rsidRDefault="006378D5" w:rsidP="00F45608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6378D5" w:rsidRPr="006378D5" w14:paraId="18AED046" w14:textId="77777777" w:rsidTr="00F45608">
        <w:trPr>
          <w:trHeight w:val="397"/>
        </w:trPr>
        <w:tc>
          <w:tcPr>
            <w:tcW w:w="28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65284C1" w14:textId="77777777" w:rsidR="006378D5" w:rsidRPr="006378D5" w:rsidRDefault="006378D5" w:rsidP="00F456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78D5">
              <w:rPr>
                <w:rFonts w:ascii="Arial" w:hAnsi="Arial" w:cs="Arial"/>
                <w:b/>
                <w:bCs/>
                <w:sz w:val="22"/>
                <w:szCs w:val="22"/>
              </w:rPr>
              <w:t>IBAN Numarası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6BBAB7D" w14:textId="77777777" w:rsidR="006378D5" w:rsidRPr="006378D5" w:rsidRDefault="006378D5" w:rsidP="00F456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6378D5" w:rsidRPr="006378D5" w14:paraId="1EEC5694" w14:textId="77777777" w:rsidTr="00F45608">
        <w:trPr>
          <w:trHeight w:val="397"/>
        </w:trPr>
        <w:tc>
          <w:tcPr>
            <w:tcW w:w="28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578DCA2" w14:textId="77777777" w:rsidR="006378D5" w:rsidRPr="006378D5" w:rsidRDefault="006378D5" w:rsidP="00F456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78D5">
              <w:rPr>
                <w:rFonts w:ascii="Arial" w:hAnsi="Arial" w:cs="Arial"/>
                <w:b/>
                <w:bCs/>
                <w:sz w:val="22"/>
                <w:szCs w:val="22"/>
              </w:rPr>
              <w:t>TC Kimlik Numarası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8B4E61B" w14:textId="77777777" w:rsidR="006378D5" w:rsidRPr="006378D5" w:rsidRDefault="006378D5" w:rsidP="00F456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6BC22B27" w14:textId="77777777" w:rsidR="006378D5" w:rsidRDefault="006378D5" w:rsidP="00103D89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sectPr w:rsidR="006378D5" w:rsidSect="00A64EEC">
      <w:headerReference w:type="default" r:id="rId8"/>
      <w:footerReference w:type="default" r:id="rId9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95E4F5" w14:textId="77777777" w:rsidR="00BA59B3" w:rsidRDefault="00BA59B3">
      <w:r>
        <w:separator/>
      </w:r>
    </w:p>
  </w:endnote>
  <w:endnote w:type="continuationSeparator" w:id="0">
    <w:p w14:paraId="0724C687" w14:textId="77777777" w:rsidR="00BA59B3" w:rsidRDefault="00BA5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58196B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9C01414" wp14:editId="18CF0BCD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EF4FC6" w14:textId="2CBE7D42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</w:t>
                          </w:r>
                          <w:r w:rsidR="009E7419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3.FR.00</w:t>
                          </w:r>
                          <w:r w:rsidR="00D66E04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87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9E7419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D66E04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Kasım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C0141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AiDTKB4QAAAA0B&#10;AAAPAAAAAAAAAAAAAAAAAAkFAABkcnMvZG93bnJldi54bWxQSwUGAAAAAAQABADzAAAAFwYAAAAA&#10;" o:allowincell="f" filled="f" stroked="f">
              <v:textbox inset="0,0,0,0">
                <w:txbxContent>
                  <w:p w14:paraId="6EEF4FC6" w14:textId="2CBE7D42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</w:t>
                    </w:r>
                    <w:r w:rsidR="009E7419">
                      <w:rPr>
                        <w:i/>
                        <w:iCs/>
                        <w:sz w:val="18"/>
                        <w:szCs w:val="18"/>
                      </w:rPr>
                      <w:t>4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3.FR.00</w:t>
                    </w:r>
                    <w:r w:rsidR="00D66E04">
                      <w:rPr>
                        <w:i/>
                        <w:iCs/>
                        <w:sz w:val="18"/>
                        <w:szCs w:val="18"/>
                      </w:rPr>
                      <w:t>87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9E7419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D66E04">
                      <w:rPr>
                        <w:i/>
                        <w:iCs/>
                        <w:sz w:val="18"/>
                        <w:szCs w:val="18"/>
                      </w:rPr>
                      <w:t>Kasım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5A04645A" wp14:editId="758AC954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polyline w14:anchorId="088A949B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685A8649" wp14:editId="73DE9893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FC058C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4051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4051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5A8649"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07FC058C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434051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434051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2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B05348" w14:textId="77777777" w:rsidR="00BA59B3" w:rsidRDefault="00BA59B3">
      <w:r>
        <w:separator/>
      </w:r>
    </w:p>
  </w:footnote>
  <w:footnote w:type="continuationSeparator" w:id="0">
    <w:p w14:paraId="1F0C2F48" w14:textId="77777777" w:rsidR="00BA59B3" w:rsidRDefault="00BA59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08982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9202C46" wp14:editId="524F3BAA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903B7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6146D617" w14:textId="3CABDB1A" w:rsidR="001C647B" w:rsidRDefault="00D66E04" w:rsidP="0074133B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BİLİMSEL ARAŞTIRMA PROJELERİ SEYAHAT TALEP 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202C4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3D903B7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6146D617" w14:textId="3CABDB1A" w:rsidR="001C647B" w:rsidRDefault="00D66E04" w:rsidP="0074133B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BİLİMSEL ARAŞTIRMA PROJELERİ SEYAHAT TALEP 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4B0D87A" wp14:editId="4F6D937D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0B567A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5E2D5485" wp14:editId="0C1069E8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9015405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4B0D87A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370B567A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5E2D5485" wp14:editId="0C1069E8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9015405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 w15:restartNumberingAfterBreak="0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 w15:restartNumberingAfterBreak="0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 w15:restartNumberingAfterBreak="0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 w15:restartNumberingAfterBreak="0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 w15:restartNumberingAfterBreak="0">
    <w:nsid w:val="4CE0633B"/>
    <w:multiLevelType w:val="hybridMultilevel"/>
    <w:tmpl w:val="55D42E48"/>
    <w:lvl w:ilvl="0" w:tplc="CA861D3E">
      <w:start w:val="1"/>
      <w:numFmt w:val="decimal"/>
      <w:lvlText w:val="%1."/>
      <w:lvlJc w:val="left"/>
      <w:pPr>
        <w:ind w:left="27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95" w:hanging="360"/>
      </w:pPr>
    </w:lvl>
    <w:lvl w:ilvl="2" w:tplc="041F001B" w:tentative="1">
      <w:start w:val="1"/>
      <w:numFmt w:val="lowerRoman"/>
      <w:lvlText w:val="%3."/>
      <w:lvlJc w:val="right"/>
      <w:pPr>
        <w:ind w:left="1715" w:hanging="180"/>
      </w:pPr>
    </w:lvl>
    <w:lvl w:ilvl="3" w:tplc="041F000F" w:tentative="1">
      <w:start w:val="1"/>
      <w:numFmt w:val="decimal"/>
      <w:lvlText w:val="%4."/>
      <w:lvlJc w:val="left"/>
      <w:pPr>
        <w:ind w:left="2435" w:hanging="360"/>
      </w:pPr>
    </w:lvl>
    <w:lvl w:ilvl="4" w:tplc="041F0019" w:tentative="1">
      <w:start w:val="1"/>
      <w:numFmt w:val="lowerLetter"/>
      <w:lvlText w:val="%5."/>
      <w:lvlJc w:val="left"/>
      <w:pPr>
        <w:ind w:left="3155" w:hanging="360"/>
      </w:pPr>
    </w:lvl>
    <w:lvl w:ilvl="5" w:tplc="041F001B" w:tentative="1">
      <w:start w:val="1"/>
      <w:numFmt w:val="lowerRoman"/>
      <w:lvlText w:val="%6."/>
      <w:lvlJc w:val="right"/>
      <w:pPr>
        <w:ind w:left="3875" w:hanging="180"/>
      </w:pPr>
    </w:lvl>
    <w:lvl w:ilvl="6" w:tplc="041F000F" w:tentative="1">
      <w:start w:val="1"/>
      <w:numFmt w:val="decimal"/>
      <w:lvlText w:val="%7."/>
      <w:lvlJc w:val="left"/>
      <w:pPr>
        <w:ind w:left="4595" w:hanging="360"/>
      </w:pPr>
    </w:lvl>
    <w:lvl w:ilvl="7" w:tplc="041F0019" w:tentative="1">
      <w:start w:val="1"/>
      <w:numFmt w:val="lowerLetter"/>
      <w:lvlText w:val="%8."/>
      <w:lvlJc w:val="left"/>
      <w:pPr>
        <w:ind w:left="5315" w:hanging="360"/>
      </w:pPr>
    </w:lvl>
    <w:lvl w:ilvl="8" w:tplc="041F001B" w:tentative="1">
      <w:start w:val="1"/>
      <w:numFmt w:val="lowerRoman"/>
      <w:lvlText w:val="%9."/>
      <w:lvlJc w:val="right"/>
      <w:pPr>
        <w:ind w:left="6035" w:hanging="180"/>
      </w:pPr>
    </w:lvl>
  </w:abstractNum>
  <w:abstractNum w:abstractNumId="6" w15:restartNumberingAfterBreak="0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 w15:restartNumberingAfterBreak="0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 w15:restartNumberingAfterBreak="0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 w15:restartNumberingAfterBreak="0">
    <w:nsid w:val="5BCF6747"/>
    <w:multiLevelType w:val="hybridMultilevel"/>
    <w:tmpl w:val="B112B7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 w15:restartNumberingAfterBreak="0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 w15:restartNumberingAfterBreak="0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3" w15:restartNumberingAfterBreak="0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10"/>
  </w:num>
  <w:num w:numId="6">
    <w:abstractNumId w:val="8"/>
  </w:num>
  <w:num w:numId="7">
    <w:abstractNumId w:val="12"/>
  </w:num>
  <w:num w:numId="8">
    <w:abstractNumId w:val="4"/>
  </w:num>
  <w:num w:numId="9">
    <w:abstractNumId w:val="6"/>
  </w:num>
  <w:num w:numId="10">
    <w:abstractNumId w:val="13"/>
  </w:num>
  <w:num w:numId="11">
    <w:abstractNumId w:val="2"/>
  </w:num>
  <w:num w:numId="12">
    <w:abstractNumId w:val="11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TQxNzc3MjK0NDFQ0lEKTi0uzszPAykwrwUARLzJKSwAAAA="/>
  </w:docVars>
  <w:rsids>
    <w:rsidRoot w:val="0038776F"/>
    <w:rsid w:val="00056ADE"/>
    <w:rsid w:val="000B3500"/>
    <w:rsid w:val="000D4717"/>
    <w:rsid w:val="00103D89"/>
    <w:rsid w:val="001112BF"/>
    <w:rsid w:val="00157E3D"/>
    <w:rsid w:val="00163C64"/>
    <w:rsid w:val="001A6300"/>
    <w:rsid w:val="001B7872"/>
    <w:rsid w:val="001C647B"/>
    <w:rsid w:val="001F58F2"/>
    <w:rsid w:val="002133D2"/>
    <w:rsid w:val="00221F23"/>
    <w:rsid w:val="002621A7"/>
    <w:rsid w:val="0028665D"/>
    <w:rsid w:val="00291EA0"/>
    <w:rsid w:val="002D7DEC"/>
    <w:rsid w:val="00327EB2"/>
    <w:rsid w:val="00342197"/>
    <w:rsid w:val="003702D0"/>
    <w:rsid w:val="0038776F"/>
    <w:rsid w:val="003935BF"/>
    <w:rsid w:val="003B11E4"/>
    <w:rsid w:val="00434051"/>
    <w:rsid w:val="00497866"/>
    <w:rsid w:val="004A6D96"/>
    <w:rsid w:val="004D463E"/>
    <w:rsid w:val="004E17ED"/>
    <w:rsid w:val="00515125"/>
    <w:rsid w:val="005177A9"/>
    <w:rsid w:val="0054534A"/>
    <w:rsid w:val="00580F2F"/>
    <w:rsid w:val="005B3E64"/>
    <w:rsid w:val="006378D5"/>
    <w:rsid w:val="00655DF0"/>
    <w:rsid w:val="006D0362"/>
    <w:rsid w:val="0072205F"/>
    <w:rsid w:val="0074133B"/>
    <w:rsid w:val="007A542F"/>
    <w:rsid w:val="00885917"/>
    <w:rsid w:val="00932524"/>
    <w:rsid w:val="00967845"/>
    <w:rsid w:val="00975B0E"/>
    <w:rsid w:val="00980D87"/>
    <w:rsid w:val="009A1513"/>
    <w:rsid w:val="009C436F"/>
    <w:rsid w:val="009E7419"/>
    <w:rsid w:val="00A27732"/>
    <w:rsid w:val="00A407A8"/>
    <w:rsid w:val="00A64EEC"/>
    <w:rsid w:val="00AA05E3"/>
    <w:rsid w:val="00AE1D04"/>
    <w:rsid w:val="00AF3231"/>
    <w:rsid w:val="00B34876"/>
    <w:rsid w:val="00BA59B3"/>
    <w:rsid w:val="00BA6392"/>
    <w:rsid w:val="00BF011F"/>
    <w:rsid w:val="00C13E20"/>
    <w:rsid w:val="00C214B7"/>
    <w:rsid w:val="00C375D8"/>
    <w:rsid w:val="00C97C18"/>
    <w:rsid w:val="00CD7E8C"/>
    <w:rsid w:val="00D36452"/>
    <w:rsid w:val="00D66E04"/>
    <w:rsid w:val="00DE7AB0"/>
    <w:rsid w:val="00E11EC9"/>
    <w:rsid w:val="00E24C16"/>
    <w:rsid w:val="00E438C7"/>
    <w:rsid w:val="00E57B61"/>
    <w:rsid w:val="00E81BDF"/>
    <w:rsid w:val="00EC18B1"/>
    <w:rsid w:val="00ED6946"/>
    <w:rsid w:val="00EE64BC"/>
    <w:rsid w:val="00F01717"/>
    <w:rsid w:val="00F22851"/>
    <w:rsid w:val="00F30E45"/>
    <w:rsid w:val="00F5769D"/>
    <w:rsid w:val="00F60630"/>
    <w:rsid w:val="00F87D4D"/>
    <w:rsid w:val="00FB1EBD"/>
    <w:rsid w:val="00FB4620"/>
    <w:rsid w:val="00FD0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3E416DF"/>
  <w14:defaultImageDpi w14:val="0"/>
  <w15:docId w15:val="{A22C1903-9F97-4BC9-BD55-70CE09877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AEB950-29B1-4733-A30E-39442102A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berill</cp:lastModifiedBy>
  <cp:revision>2</cp:revision>
  <cp:lastPrinted>2023-11-20T05:52:00Z</cp:lastPrinted>
  <dcterms:created xsi:type="dcterms:W3CDTF">2023-11-20T05:53:00Z</dcterms:created>
  <dcterms:modified xsi:type="dcterms:W3CDTF">2023-11-20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